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782C54" w14:textId="77777777" w:rsidR="00DA1EA3" w:rsidRDefault="00DA1EA3" w:rsidP="00DA1EA3">
      <w:pPr>
        <w:pStyle w:val="Title"/>
      </w:pPr>
      <w:r>
        <w:t>REZULTATI IZPITA IZ PREDMETA</w:t>
      </w:r>
    </w:p>
    <w:p w14:paraId="74495A85" w14:textId="77777777" w:rsidR="00DA1EA3" w:rsidRDefault="00DA1EA3" w:rsidP="00DA1EA3">
      <w:pPr>
        <w:pStyle w:val="Heading1"/>
        <w:spacing w:line="360" w:lineRule="auto"/>
        <w:rPr>
          <w:sz w:val="28"/>
        </w:rPr>
      </w:pPr>
      <w:r>
        <w:rPr>
          <w:sz w:val="28"/>
        </w:rPr>
        <w:t>Analiza procesov</w:t>
      </w:r>
    </w:p>
    <w:p w14:paraId="7C7A4E0A" w14:textId="3D232446" w:rsidR="00545007" w:rsidRDefault="00545007" w:rsidP="00545007">
      <w:pPr>
        <w:spacing w:line="360" w:lineRule="auto"/>
        <w:jc w:val="center"/>
        <w:rPr>
          <w:sz w:val="24"/>
          <w:lang w:val="sl-SI"/>
        </w:rPr>
      </w:pPr>
      <w:r>
        <w:rPr>
          <w:sz w:val="24"/>
          <w:lang w:val="sl-SI"/>
        </w:rPr>
        <w:t xml:space="preserve">z dne </w:t>
      </w:r>
      <w:r w:rsidR="00B74DC9">
        <w:rPr>
          <w:sz w:val="24"/>
          <w:lang w:val="sl-SI"/>
        </w:rPr>
        <w:t>26</w:t>
      </w:r>
      <w:r w:rsidR="00BA32EB">
        <w:rPr>
          <w:sz w:val="24"/>
          <w:lang w:val="sl-SI"/>
        </w:rPr>
        <w:t>.0</w:t>
      </w:r>
      <w:r w:rsidR="00B74DC9">
        <w:rPr>
          <w:sz w:val="24"/>
          <w:lang w:val="sl-SI"/>
        </w:rPr>
        <w:t>8</w:t>
      </w:r>
      <w:r w:rsidR="00BA32EB">
        <w:rPr>
          <w:sz w:val="24"/>
          <w:lang w:val="sl-SI"/>
        </w:rPr>
        <w:t>.2022</w:t>
      </w:r>
    </w:p>
    <w:p w14:paraId="71E85D58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1"/>
        <w:gridCol w:w="1701"/>
      </w:tblGrid>
      <w:tr w:rsidR="006C5FA9" w:rsidRPr="00E374CD" w14:paraId="190BC53E" w14:textId="77777777" w:rsidTr="002309FB">
        <w:trPr>
          <w:jc w:val="center"/>
        </w:trPr>
        <w:tc>
          <w:tcPr>
            <w:tcW w:w="1701" w:type="dxa"/>
          </w:tcPr>
          <w:p w14:paraId="4C63FDE7" w14:textId="04728DD0" w:rsidR="006C5FA9" w:rsidRPr="00E374CD" w:rsidRDefault="006C5FA9" w:rsidP="006C5FA9">
            <w:pPr>
              <w:spacing w:line="360" w:lineRule="auto"/>
              <w:jc w:val="center"/>
              <w:rPr>
                <w:b/>
                <w:bCs/>
                <w:sz w:val="24"/>
                <w:lang w:val="sl-SI"/>
              </w:rPr>
            </w:pPr>
            <w:r w:rsidRPr="00E374CD">
              <w:rPr>
                <w:b/>
                <w:bCs/>
                <w:sz w:val="24"/>
                <w:lang w:val="sl-SI"/>
              </w:rPr>
              <w:t>Št. indeksa</w:t>
            </w:r>
          </w:p>
        </w:tc>
        <w:tc>
          <w:tcPr>
            <w:tcW w:w="1701" w:type="dxa"/>
          </w:tcPr>
          <w:p w14:paraId="331072AA" w14:textId="4083C4E8" w:rsidR="006C5FA9" w:rsidRPr="00E374CD" w:rsidRDefault="006C5FA9" w:rsidP="006C5FA9">
            <w:pPr>
              <w:spacing w:line="360" w:lineRule="auto"/>
              <w:jc w:val="center"/>
              <w:rPr>
                <w:b/>
                <w:bCs/>
                <w:sz w:val="24"/>
                <w:lang w:val="sl-SI"/>
              </w:rPr>
            </w:pPr>
            <w:r w:rsidRPr="00E374CD">
              <w:rPr>
                <w:b/>
                <w:bCs/>
                <w:sz w:val="24"/>
                <w:lang w:val="sl-SI"/>
              </w:rPr>
              <w:t>Ocena (%)</w:t>
            </w:r>
          </w:p>
        </w:tc>
      </w:tr>
      <w:tr w:rsidR="006C5FA9" w14:paraId="410A6C59" w14:textId="77777777" w:rsidTr="002309FB">
        <w:trPr>
          <w:jc w:val="center"/>
        </w:trPr>
        <w:tc>
          <w:tcPr>
            <w:tcW w:w="1701" w:type="dxa"/>
          </w:tcPr>
          <w:p w14:paraId="739A9B0F" w14:textId="39E92AB1" w:rsidR="006C5FA9" w:rsidRDefault="006C5FA9" w:rsidP="006C5FA9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5278</w:t>
            </w:r>
          </w:p>
        </w:tc>
        <w:tc>
          <w:tcPr>
            <w:tcW w:w="1701" w:type="dxa"/>
          </w:tcPr>
          <w:p w14:paraId="0D3B8FDB" w14:textId="3FE57115" w:rsidR="006C5FA9" w:rsidRDefault="006C5FA9" w:rsidP="006C5FA9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55</w:t>
            </w:r>
          </w:p>
        </w:tc>
      </w:tr>
      <w:tr w:rsidR="006C5FA9" w14:paraId="2212BC26" w14:textId="77777777" w:rsidTr="002309FB">
        <w:trPr>
          <w:jc w:val="center"/>
        </w:trPr>
        <w:tc>
          <w:tcPr>
            <w:tcW w:w="1701" w:type="dxa"/>
          </w:tcPr>
          <w:p w14:paraId="47EB571E" w14:textId="2D75339D" w:rsidR="006C5FA9" w:rsidRDefault="006C5FA9" w:rsidP="006C5FA9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8556</w:t>
            </w:r>
          </w:p>
        </w:tc>
        <w:tc>
          <w:tcPr>
            <w:tcW w:w="1701" w:type="dxa"/>
          </w:tcPr>
          <w:p w14:paraId="2A79EA00" w14:textId="1FEA29BA" w:rsidR="006C5FA9" w:rsidRDefault="006C5FA9" w:rsidP="006C5FA9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36</w:t>
            </w:r>
          </w:p>
        </w:tc>
      </w:tr>
      <w:tr w:rsidR="006C5FA9" w14:paraId="0F67F908" w14:textId="77777777" w:rsidTr="002309FB">
        <w:trPr>
          <w:jc w:val="center"/>
        </w:trPr>
        <w:tc>
          <w:tcPr>
            <w:tcW w:w="1701" w:type="dxa"/>
          </w:tcPr>
          <w:p w14:paraId="43C8AF7B" w14:textId="049AB796" w:rsidR="006C5FA9" w:rsidRDefault="006C5FA9" w:rsidP="006C5FA9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K1018176</w:t>
            </w:r>
          </w:p>
        </w:tc>
        <w:tc>
          <w:tcPr>
            <w:tcW w:w="1701" w:type="dxa"/>
          </w:tcPr>
          <w:p w14:paraId="0500EBF0" w14:textId="10D9F125" w:rsidR="006C5FA9" w:rsidRDefault="006C5FA9" w:rsidP="006C5FA9">
            <w:pPr>
              <w:spacing w:line="360" w:lineRule="auto"/>
              <w:jc w:val="center"/>
              <w:rPr>
                <w:sz w:val="24"/>
                <w:lang w:val="sl-SI"/>
              </w:rPr>
            </w:pPr>
            <w:r>
              <w:rPr>
                <w:sz w:val="24"/>
                <w:lang w:val="sl-SI"/>
              </w:rPr>
              <w:t>68</w:t>
            </w:r>
          </w:p>
        </w:tc>
      </w:tr>
    </w:tbl>
    <w:p w14:paraId="7A51E11E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0F267334" w14:textId="6A911CFF" w:rsidR="00DA1EA3" w:rsidRDefault="00DA1EA3" w:rsidP="00545007">
      <w:pPr>
        <w:spacing w:line="360" w:lineRule="auto"/>
        <w:jc w:val="center"/>
        <w:rPr>
          <w:sz w:val="24"/>
          <w:lang w:val="sl-SI"/>
        </w:rPr>
      </w:pPr>
    </w:p>
    <w:p w14:paraId="13BF1D26" w14:textId="77777777" w:rsidR="00651C6E" w:rsidRDefault="00651C6E" w:rsidP="00651C6E">
      <w:pPr>
        <w:spacing w:line="360" w:lineRule="auto"/>
        <w:rPr>
          <w:sz w:val="24"/>
          <w:lang w:val="sl-SI"/>
        </w:rPr>
      </w:pPr>
      <w:r>
        <w:rPr>
          <w:sz w:val="24"/>
          <w:lang w:val="sl-SI"/>
        </w:rPr>
        <w:t>Za dosego pozitivne ocene je potrebno doseči minimalno 55%.</w:t>
      </w:r>
    </w:p>
    <w:p w14:paraId="26524A9E" w14:textId="20C82511" w:rsidR="00E56816" w:rsidRPr="00E56816" w:rsidRDefault="00E56816" w:rsidP="00E56816">
      <w:pPr>
        <w:spacing w:line="360" w:lineRule="auto"/>
        <w:rPr>
          <w:b/>
          <w:sz w:val="24"/>
          <w:lang w:val="sl-SI"/>
        </w:rPr>
      </w:pPr>
      <w:r>
        <w:rPr>
          <w:sz w:val="24"/>
          <w:lang w:val="sl-SI"/>
        </w:rPr>
        <w:t xml:space="preserve">Ustni izpit bo: v </w:t>
      </w:r>
      <w:r w:rsidR="006C5FA9">
        <w:rPr>
          <w:b/>
          <w:sz w:val="24"/>
          <w:lang w:val="sl-SI"/>
        </w:rPr>
        <w:t>četrtek</w:t>
      </w:r>
      <w:r w:rsidR="00545007">
        <w:rPr>
          <w:b/>
          <w:sz w:val="24"/>
          <w:lang w:val="sl-SI"/>
        </w:rPr>
        <w:t xml:space="preserve"> </w:t>
      </w:r>
      <w:r w:rsidR="00BA32EB">
        <w:rPr>
          <w:b/>
          <w:sz w:val="24"/>
          <w:lang w:val="sl-SI"/>
        </w:rPr>
        <w:t>0</w:t>
      </w:r>
      <w:r w:rsidR="006C5FA9">
        <w:rPr>
          <w:b/>
          <w:sz w:val="24"/>
          <w:lang w:val="sl-SI"/>
        </w:rPr>
        <w:t>1</w:t>
      </w:r>
      <w:r w:rsidR="00545007">
        <w:rPr>
          <w:b/>
          <w:sz w:val="24"/>
          <w:lang w:val="sl-SI"/>
        </w:rPr>
        <w:t>.</w:t>
      </w:r>
      <w:r>
        <w:rPr>
          <w:b/>
          <w:sz w:val="24"/>
          <w:lang w:val="sl-SI"/>
        </w:rPr>
        <w:t>0</w:t>
      </w:r>
      <w:r w:rsidR="006C5FA9">
        <w:rPr>
          <w:b/>
          <w:sz w:val="24"/>
          <w:lang w:val="sl-SI"/>
        </w:rPr>
        <w:t>9</w:t>
      </w:r>
      <w:r>
        <w:rPr>
          <w:b/>
          <w:sz w:val="24"/>
          <w:lang w:val="sl-SI"/>
        </w:rPr>
        <w:t>.20</w:t>
      </w:r>
      <w:r w:rsidR="00545007">
        <w:rPr>
          <w:b/>
          <w:sz w:val="24"/>
          <w:lang w:val="sl-SI"/>
        </w:rPr>
        <w:t>2</w:t>
      </w:r>
      <w:r w:rsidR="00BA32EB">
        <w:rPr>
          <w:b/>
          <w:sz w:val="24"/>
          <w:lang w:val="sl-SI"/>
        </w:rPr>
        <w:t>2</w:t>
      </w:r>
      <w:r>
        <w:rPr>
          <w:b/>
          <w:sz w:val="24"/>
          <w:lang w:val="sl-SI"/>
        </w:rPr>
        <w:t xml:space="preserve"> ob </w:t>
      </w:r>
      <w:r w:rsidR="00BA32EB">
        <w:rPr>
          <w:b/>
          <w:sz w:val="24"/>
          <w:lang w:val="sl-SI"/>
        </w:rPr>
        <w:t>9</w:t>
      </w:r>
      <w:r>
        <w:rPr>
          <w:b/>
          <w:sz w:val="24"/>
          <w:lang w:val="sl-SI"/>
        </w:rPr>
        <w:t>:</w:t>
      </w:r>
      <w:r w:rsidR="006C5FA9">
        <w:rPr>
          <w:b/>
          <w:sz w:val="24"/>
          <w:lang w:val="sl-SI"/>
        </w:rPr>
        <w:t>0</w:t>
      </w:r>
      <w:r>
        <w:rPr>
          <w:b/>
          <w:sz w:val="24"/>
          <w:lang w:val="sl-SI"/>
        </w:rPr>
        <w:t xml:space="preserve">0 </w:t>
      </w:r>
      <w:r>
        <w:rPr>
          <w:sz w:val="24"/>
          <w:lang w:val="sl-SI"/>
        </w:rPr>
        <w:t xml:space="preserve">v kabinetu </w:t>
      </w:r>
      <w:r w:rsidRPr="004023E5">
        <w:rPr>
          <w:b/>
          <w:sz w:val="24"/>
          <w:lang w:val="sl-SI"/>
        </w:rPr>
        <w:t>D2-404</w:t>
      </w:r>
      <w:r>
        <w:rPr>
          <w:sz w:val="24"/>
          <w:lang w:val="sl-SI"/>
        </w:rPr>
        <w:t>.</w:t>
      </w:r>
    </w:p>
    <w:p w14:paraId="3D27CB68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3AB32302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0948D200" w14:textId="77777777" w:rsidR="00D66866" w:rsidRDefault="00D66866">
      <w:pPr>
        <w:spacing w:line="360" w:lineRule="auto"/>
        <w:rPr>
          <w:sz w:val="24"/>
          <w:lang w:val="sl-SI"/>
        </w:rPr>
      </w:pPr>
      <w:bookmarkStart w:id="0" w:name="_GoBack"/>
      <w:bookmarkEnd w:id="0"/>
    </w:p>
    <w:sectPr w:rsidR="00D66866">
      <w:pgSz w:w="12240" w:h="15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NDUxMrI0tDQyMbdQ0lEKTi0uzszPAykwqgUA/Y72CCwAAAA="/>
  </w:docVars>
  <w:rsids>
    <w:rsidRoot w:val="00B04B35"/>
    <w:rsid w:val="000B2218"/>
    <w:rsid w:val="00114948"/>
    <w:rsid w:val="00172D6C"/>
    <w:rsid w:val="0017711C"/>
    <w:rsid w:val="00191210"/>
    <w:rsid w:val="00197EA0"/>
    <w:rsid w:val="001B2934"/>
    <w:rsid w:val="001D4BD8"/>
    <w:rsid w:val="001F61CC"/>
    <w:rsid w:val="0022462A"/>
    <w:rsid w:val="002C3218"/>
    <w:rsid w:val="002D6F72"/>
    <w:rsid w:val="002E1B59"/>
    <w:rsid w:val="00300336"/>
    <w:rsid w:val="003656CC"/>
    <w:rsid w:val="00391FAD"/>
    <w:rsid w:val="003A5ADC"/>
    <w:rsid w:val="004023E5"/>
    <w:rsid w:val="00411834"/>
    <w:rsid w:val="00433096"/>
    <w:rsid w:val="0045458F"/>
    <w:rsid w:val="00463156"/>
    <w:rsid w:val="00482136"/>
    <w:rsid w:val="00486AA9"/>
    <w:rsid w:val="00522982"/>
    <w:rsid w:val="00545007"/>
    <w:rsid w:val="00575983"/>
    <w:rsid w:val="005B0E28"/>
    <w:rsid w:val="00650F7D"/>
    <w:rsid w:val="00651C6E"/>
    <w:rsid w:val="00664987"/>
    <w:rsid w:val="006A07D7"/>
    <w:rsid w:val="006C2E7F"/>
    <w:rsid w:val="006C5FA9"/>
    <w:rsid w:val="006D1A16"/>
    <w:rsid w:val="0073769E"/>
    <w:rsid w:val="0077357F"/>
    <w:rsid w:val="007876C2"/>
    <w:rsid w:val="007B7C49"/>
    <w:rsid w:val="007F06DC"/>
    <w:rsid w:val="0081653F"/>
    <w:rsid w:val="00823BA2"/>
    <w:rsid w:val="00825C17"/>
    <w:rsid w:val="00847C61"/>
    <w:rsid w:val="00863166"/>
    <w:rsid w:val="0089167C"/>
    <w:rsid w:val="0089376A"/>
    <w:rsid w:val="008A18B7"/>
    <w:rsid w:val="008C63C6"/>
    <w:rsid w:val="0096289A"/>
    <w:rsid w:val="0097092A"/>
    <w:rsid w:val="00992F0E"/>
    <w:rsid w:val="009E7DB0"/>
    <w:rsid w:val="00AB3D68"/>
    <w:rsid w:val="00B04B35"/>
    <w:rsid w:val="00B26472"/>
    <w:rsid w:val="00B416A1"/>
    <w:rsid w:val="00B74DC9"/>
    <w:rsid w:val="00B9719D"/>
    <w:rsid w:val="00BA32EB"/>
    <w:rsid w:val="00BC3E22"/>
    <w:rsid w:val="00BD6E9C"/>
    <w:rsid w:val="00C71D94"/>
    <w:rsid w:val="00C87792"/>
    <w:rsid w:val="00D16FB6"/>
    <w:rsid w:val="00D24116"/>
    <w:rsid w:val="00D320D3"/>
    <w:rsid w:val="00D33B9C"/>
    <w:rsid w:val="00D6429E"/>
    <w:rsid w:val="00D66866"/>
    <w:rsid w:val="00D9562C"/>
    <w:rsid w:val="00DA1EA3"/>
    <w:rsid w:val="00E34F3B"/>
    <w:rsid w:val="00E374CD"/>
    <w:rsid w:val="00E56816"/>
    <w:rsid w:val="00E850E3"/>
    <w:rsid w:val="00EA1982"/>
    <w:rsid w:val="00EA66BA"/>
    <w:rsid w:val="00EB1584"/>
    <w:rsid w:val="00EE003D"/>
    <w:rsid w:val="00F546A2"/>
    <w:rsid w:val="00F93535"/>
    <w:rsid w:val="00F9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F1CD47"/>
  <w15:docId w15:val="{DEA4D816-1BF5-4AEA-8277-3A626BDCD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b/>
      <w:sz w:val="28"/>
      <w:lang w:val="sl-SI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sz w:val="24"/>
      <w:lang w:val="sl-SI"/>
    </w:rPr>
  </w:style>
  <w:style w:type="paragraph" w:styleId="BalloonText">
    <w:name w:val="Balloon Text"/>
    <w:basedOn w:val="Normal"/>
    <w:semiHidden/>
    <w:rsid w:val="00D16F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37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IZPITA IZ PREDMETA</vt:lpstr>
    </vt:vector>
  </TitlesOfParts>
  <Company>UM</Company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IZPITA IZ PREDMETA</dc:title>
  <dc:creator>UM</dc:creator>
  <cp:lastModifiedBy>Mateja Mlakar</cp:lastModifiedBy>
  <cp:revision>4</cp:revision>
  <cp:lastPrinted>2017-03-23T13:25:00Z</cp:lastPrinted>
  <dcterms:created xsi:type="dcterms:W3CDTF">2022-08-29T10:04:00Z</dcterms:created>
  <dcterms:modified xsi:type="dcterms:W3CDTF">2022-08-29T10:05:00Z</dcterms:modified>
</cp:coreProperties>
</file>